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8CB74" w14:textId="420C3DE8" w:rsidR="00A57455" w:rsidRDefault="002040B4">
      <w:pPr>
        <w:pStyle w:val="Title"/>
      </w:pPr>
      <w:r>
        <w:t xml:space="preserve">Feedback for Project Number </w:t>
      </w:r>
      <w:r w:rsidR="00C52F6A">
        <w:t>3</w:t>
      </w:r>
    </w:p>
    <w:p w14:paraId="25022757" w14:textId="77777777" w:rsidR="00A57455" w:rsidRDefault="002040B4">
      <w:pPr>
        <w:pStyle w:val="Heading2"/>
      </w:pPr>
      <w:bookmarkStart w:id="0" w:name="instructions"/>
      <w:r>
        <w:t>Instructions</w:t>
      </w:r>
    </w:p>
    <w:p w14:paraId="5EABF45E" w14:textId="77777777" w:rsidR="00A57455" w:rsidRDefault="002040B4">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05CAAA18" w14:textId="77777777" w:rsidR="00A57455" w:rsidRDefault="002040B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4AEC1C6E" w14:textId="77777777" w:rsidR="00A57455" w:rsidRDefault="002040B4">
      <w:pPr>
        <w:pStyle w:val="Heading2"/>
      </w:pPr>
      <w:bookmarkStart w:id="1" w:name="feedback-below"/>
      <w:bookmarkEnd w:id="0"/>
      <w:r>
        <w:t>Feedback Below</w:t>
      </w:r>
    </w:p>
    <w:p w14:paraId="5F0B8D43" w14:textId="5F84AC48" w:rsidR="00A57455" w:rsidRDefault="002040B4">
      <w:pPr>
        <w:pStyle w:val="FirstParagraph"/>
        <w:rPr>
          <w:b/>
        </w:rPr>
      </w:pPr>
      <w:r>
        <w:rPr>
          <w:b/>
        </w:rPr>
        <w:t>What is their topic on?</w:t>
      </w:r>
    </w:p>
    <w:p w14:paraId="7FD235F2" w14:textId="174D7454" w:rsidR="0007134D" w:rsidRDefault="0007134D" w:rsidP="0007134D">
      <w:pPr>
        <w:pStyle w:val="ListBullet"/>
      </w:pPr>
      <w:r>
        <w:t xml:space="preserve">Topic is accurate </w:t>
      </w:r>
      <w:r w:rsidR="009F32A7">
        <w:t>representation</w:t>
      </w:r>
      <w:r>
        <w:t xml:space="preserve"> of the presentation </w:t>
      </w:r>
    </w:p>
    <w:p w14:paraId="11B09136" w14:textId="208B08D4" w:rsidR="0007134D" w:rsidRPr="0007134D" w:rsidRDefault="006B6176" w:rsidP="0007134D">
      <w:pPr>
        <w:pStyle w:val="ListBullet"/>
      </w:pPr>
      <w:r>
        <w:t>They are lo</w:t>
      </w:r>
      <w:r w:rsidR="009F32A7">
        <w:t>oking at how accurate COVID data really is and if it is really as deadly as it appears</w:t>
      </w:r>
    </w:p>
    <w:p w14:paraId="3E5B5087" w14:textId="773690A7" w:rsidR="009F32A7" w:rsidRPr="009F32A7" w:rsidRDefault="002040B4" w:rsidP="009F32A7">
      <w:pPr>
        <w:pStyle w:val="FirstParagraph"/>
        <w:rPr>
          <w:b/>
        </w:rPr>
      </w:pPr>
      <w:r>
        <w:rPr>
          <w:b/>
        </w:rPr>
        <w:t>Are the objectives of the project clearly identifiable?</w:t>
      </w:r>
    </w:p>
    <w:p w14:paraId="6D829411" w14:textId="43D9BB4D" w:rsidR="009F32A7" w:rsidRDefault="009F32A7" w:rsidP="009F32A7">
      <w:pPr>
        <w:pStyle w:val="ListBullet"/>
      </w:pPr>
      <w:r>
        <w:t>Objectives are clear and they want to study this due to the current pandemic and what has been going on in the world with COVID</w:t>
      </w:r>
    </w:p>
    <w:p w14:paraId="12F34BEC" w14:textId="03584989" w:rsidR="009F32A7" w:rsidRDefault="009F32A7" w:rsidP="009F32A7">
      <w:pPr>
        <w:pStyle w:val="ListBullet"/>
      </w:pPr>
      <w:r>
        <w:t>They see numbers and data being reported and wanted to get behind the numbers</w:t>
      </w:r>
    </w:p>
    <w:p w14:paraId="6D09D1C7" w14:textId="2C88ECB1" w:rsidR="009F32A7" w:rsidRDefault="009F32A7" w:rsidP="009F32A7">
      <w:pPr>
        <w:pStyle w:val="ListBullet"/>
      </w:pPr>
      <w:r>
        <w:t>They wanted to see how likely it was to die based on recovered numbers and death numbers</w:t>
      </w:r>
    </w:p>
    <w:p w14:paraId="2D21729C" w14:textId="0429AA99" w:rsidR="009F32A7" w:rsidRPr="006B6176" w:rsidRDefault="009F32A7" w:rsidP="006B6176">
      <w:pPr>
        <w:pStyle w:val="ListBullet"/>
      </w:pPr>
      <w:r>
        <w:t>Data analyzed shows that the true number of victims are probably higher than we think</w:t>
      </w:r>
    </w:p>
    <w:p w14:paraId="7E16D748" w14:textId="4D825E09" w:rsidR="009F32A7" w:rsidRPr="006B6176" w:rsidRDefault="002040B4" w:rsidP="006B6176">
      <w:pPr>
        <w:pStyle w:val="FirstParagraph"/>
        <w:rPr>
          <w:b/>
        </w:rPr>
      </w:pPr>
      <w:r>
        <w:rPr>
          <w:b/>
        </w:rPr>
        <w:t>What data are used?</w:t>
      </w:r>
    </w:p>
    <w:p w14:paraId="3C1788AA" w14:textId="44CF2D8F" w:rsidR="009F32A7" w:rsidRDefault="009F32A7" w:rsidP="009F32A7">
      <w:pPr>
        <w:pStyle w:val="ListBullet"/>
      </w:pPr>
      <w:r>
        <w:t xml:space="preserve">Data used was clear, it came from </w:t>
      </w:r>
      <w:proofErr w:type="spellStart"/>
      <w:r>
        <w:t>worldometers</w:t>
      </w:r>
      <w:proofErr w:type="spellEnd"/>
      <w:r>
        <w:t xml:space="preserve"> website</w:t>
      </w:r>
    </w:p>
    <w:p w14:paraId="08BF1086" w14:textId="443E2740" w:rsidR="009F32A7" w:rsidRPr="006B6176" w:rsidRDefault="009F32A7" w:rsidP="006B6176">
      <w:pPr>
        <w:pStyle w:val="ListBullet"/>
      </w:pPr>
      <w:r>
        <w:t>Seem</w:t>
      </w:r>
      <w:r w:rsidR="00E2518C">
        <w:t xml:space="preserve">s like a good site with a lot of different data points on COVID </w:t>
      </w:r>
    </w:p>
    <w:p w14:paraId="4DA2B677" w14:textId="5BBA62DB" w:rsidR="00A57455" w:rsidRDefault="002040B4">
      <w:pPr>
        <w:pStyle w:val="FirstParagraph"/>
        <w:rPr>
          <w:b/>
        </w:rPr>
      </w:pPr>
      <w:r>
        <w:rPr>
          <w:b/>
        </w:rPr>
        <w:t>W</w:t>
      </w:r>
      <w:r>
        <w:rPr>
          <w:b/>
        </w:rPr>
        <w:t>hat is your overall impression of the project?</w:t>
      </w:r>
    </w:p>
    <w:p w14:paraId="186F4FAA" w14:textId="67179225" w:rsidR="006B6176" w:rsidRDefault="006B6176" w:rsidP="006B6176">
      <w:pPr>
        <w:pStyle w:val="ListBullet"/>
      </w:pPr>
      <w:r>
        <w:t>The presentation and topic were good, it is an interesting topic and to see how the data could be pulled to see if it truly aligned with what is being told in the news is pretty nice to see</w:t>
      </w:r>
    </w:p>
    <w:p w14:paraId="0E4E7175" w14:textId="0AE7CAF1" w:rsidR="006B6176" w:rsidRPr="006B6176" w:rsidRDefault="006B6176" w:rsidP="006B6176">
      <w:pPr>
        <w:pStyle w:val="ListBullet"/>
      </w:pPr>
      <w:r>
        <w:lastRenderedPageBreak/>
        <w:t>The only thing I noticed is that it looks like the video cut off at the end and sounded like you were going to make some closing remarks and summarize the presentation</w:t>
      </w:r>
    </w:p>
    <w:p w14:paraId="763EE4AB" w14:textId="79612B4E" w:rsidR="00A57455" w:rsidRDefault="002040B4">
      <w:pPr>
        <w:pStyle w:val="BodyText"/>
        <w:rPr>
          <w:b/>
        </w:rPr>
      </w:pPr>
      <w:r>
        <w:rPr>
          <w:b/>
        </w:rPr>
        <w:t>Other encouragements/critiques you would like to provide to your colleague in order for t</w:t>
      </w:r>
      <w:r>
        <w:rPr>
          <w:b/>
        </w:rPr>
        <w:t>hem to have a more refined project.</w:t>
      </w:r>
    </w:p>
    <w:p w14:paraId="1FC7528A" w14:textId="0F9907A6" w:rsidR="006B6176" w:rsidRDefault="006B6176" w:rsidP="006B6176">
      <w:pPr>
        <w:pStyle w:val="ListBullet"/>
      </w:pPr>
      <w:r>
        <w:t>I thought it was good and the information was very informative</w:t>
      </w:r>
    </w:p>
    <w:p w14:paraId="7CC7327C" w14:textId="4B009711" w:rsidR="006B6176" w:rsidRDefault="006B6176" w:rsidP="006B6176">
      <w:pPr>
        <w:pStyle w:val="ListBullet"/>
      </w:pPr>
      <w:r>
        <w:t xml:space="preserve">There is a lot of words on some of the slides that make it a little difficult to read through when watching the presentation but it is very informative and insightful </w:t>
      </w:r>
    </w:p>
    <w:p w14:paraId="70B05086" w14:textId="30A8EA6B" w:rsidR="006B6176" w:rsidRDefault="006B6176" w:rsidP="006B6176">
      <w:pPr>
        <w:pStyle w:val="ListBullet"/>
      </w:pPr>
      <w:r>
        <w:t>Also, I had to</w:t>
      </w:r>
      <w:r w:rsidR="004917AB">
        <w:t xml:space="preserve"> install and add a lot of the packages for R by looking for them outside and messing with the code so that I can install and add to the library.  Not sure it if was just me but it would be nice to add all the specific packages you used in the project up top in in the code in case the next person has to go through it</w:t>
      </w:r>
      <w:r>
        <w:t xml:space="preserve"> </w:t>
      </w:r>
      <w:bookmarkEnd w:id="1"/>
    </w:p>
    <w:sectPr w:rsidR="006B61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252DA" w14:textId="77777777" w:rsidR="002040B4" w:rsidRDefault="002040B4">
      <w:pPr>
        <w:spacing w:after="0"/>
      </w:pPr>
      <w:r>
        <w:separator/>
      </w:r>
    </w:p>
  </w:endnote>
  <w:endnote w:type="continuationSeparator" w:id="0">
    <w:p w14:paraId="34F55F8D" w14:textId="77777777" w:rsidR="002040B4" w:rsidRDefault="002040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5EEA21" w14:textId="77777777" w:rsidR="002040B4" w:rsidRDefault="002040B4">
      <w:r>
        <w:separator/>
      </w:r>
    </w:p>
  </w:footnote>
  <w:footnote w:type="continuationSeparator" w:id="0">
    <w:p w14:paraId="58D28D4A" w14:textId="77777777" w:rsidR="002040B4" w:rsidRDefault="002040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F2AA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A982B20"/>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2C1AE401"/>
    <w:multiLevelType w:val="multilevel"/>
    <w:tmpl w:val="4B5A3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34D"/>
    <w:rsid w:val="002040B4"/>
    <w:rsid w:val="004917AB"/>
    <w:rsid w:val="004E29B3"/>
    <w:rsid w:val="00590D07"/>
    <w:rsid w:val="006B6176"/>
    <w:rsid w:val="00784D58"/>
    <w:rsid w:val="008D6863"/>
    <w:rsid w:val="009F32A7"/>
    <w:rsid w:val="00A57455"/>
    <w:rsid w:val="00B86B75"/>
    <w:rsid w:val="00BC48D5"/>
    <w:rsid w:val="00C36279"/>
    <w:rsid w:val="00C52F6A"/>
    <w:rsid w:val="00E2518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2FE54"/>
  <w15:docId w15:val="{C51E0781-D45C-44A3-B326-113E79337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unhideWhenUsed/>
    <w:rsid w:val="0007134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ke saenz</dc:creator>
  <cp:keywords/>
  <cp:lastModifiedBy>mike saenz</cp:lastModifiedBy>
  <cp:revision>4</cp:revision>
  <dcterms:created xsi:type="dcterms:W3CDTF">2021-03-26T00:28:00Z</dcterms:created>
  <dcterms:modified xsi:type="dcterms:W3CDTF">2021-03-26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